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38DC7" w14:textId="2FFA3FD8" w:rsidR="004D7618" w:rsidRPr="003F0417" w:rsidRDefault="003F0417">
      <w:pPr>
        <w:rPr>
          <w:b/>
          <w:bCs/>
        </w:rPr>
      </w:pPr>
      <w:r w:rsidRPr="003F0417">
        <w:rPr>
          <w:b/>
          <w:bCs/>
          <w:highlight w:val="yellow"/>
        </w:rPr>
        <w:t>Informace k absolvování předmětu</w:t>
      </w:r>
    </w:p>
    <w:p w14:paraId="73F35A8D" w14:textId="7CFAE871" w:rsidR="003F0417" w:rsidRDefault="003F0417">
      <w:r>
        <w:t>1/ studijní materiál opora – viz ve složce v </w:t>
      </w:r>
      <w:proofErr w:type="spellStart"/>
      <w:r>
        <w:t>Teamsech</w:t>
      </w:r>
      <w:proofErr w:type="spellEnd"/>
      <w:r>
        <w:t xml:space="preserve"> </w:t>
      </w:r>
    </w:p>
    <w:p w14:paraId="40B43515" w14:textId="6F70FA41" w:rsidR="003F0417" w:rsidRDefault="003F0417">
      <w:r>
        <w:t>2/ nastudujte si kapitoly číslo 1, 3, 4, 8, a 10.</w:t>
      </w:r>
    </w:p>
    <w:p w14:paraId="5C3D71D8" w14:textId="03FC79D3" w:rsidR="003F0417" w:rsidRDefault="003F0417">
      <w:r>
        <w:t>3/ připravte si 1 prezentaci v </w:t>
      </w:r>
      <w:proofErr w:type="spellStart"/>
      <w:r>
        <w:t>powerpoint</w:t>
      </w:r>
      <w:proofErr w:type="spellEnd"/>
      <w:r>
        <w:t xml:space="preserve"> na jedno z výše uvedených témat – viz opora </w:t>
      </w:r>
    </w:p>
    <w:p w14:paraId="07DA5957" w14:textId="396FA498" w:rsidR="003F0417" w:rsidRDefault="003F0417">
      <w:r>
        <w:t>4/ v </w:t>
      </w:r>
      <w:proofErr w:type="spellStart"/>
      <w:r>
        <w:t>Teamsech</w:t>
      </w:r>
      <w:proofErr w:type="spellEnd"/>
      <w:r>
        <w:t xml:space="preserve"> proběhne pak průběžný test z </w:t>
      </w:r>
      <w:proofErr w:type="spellStart"/>
      <w:r>
        <w:t>kapiotl</w:t>
      </w:r>
      <w:proofErr w:type="spellEnd"/>
      <w:r>
        <w:t xml:space="preserve"> 1, 3 a 4</w:t>
      </w:r>
    </w:p>
    <w:p w14:paraId="0B0A1E6F" w14:textId="7BA0FDA8" w:rsidR="003F0417" w:rsidRDefault="003F0417">
      <w:r>
        <w:t>5/ na závěr proběhne v </w:t>
      </w:r>
      <w:proofErr w:type="spellStart"/>
      <w:r>
        <w:t>Temasech</w:t>
      </w:r>
      <w:proofErr w:type="spellEnd"/>
      <w:r>
        <w:t xml:space="preserve"> </w:t>
      </w:r>
      <w:proofErr w:type="spellStart"/>
      <w:r>
        <w:t>záp.test</w:t>
      </w:r>
      <w:proofErr w:type="spellEnd"/>
      <w:r>
        <w:t xml:space="preserve"> ze všech kapitol</w:t>
      </w:r>
    </w:p>
    <w:p w14:paraId="6A3003E0" w14:textId="77777777" w:rsidR="003F0417" w:rsidRDefault="003F0417"/>
    <w:sectPr w:rsidR="003F04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M0MDczNLY0MTdV0lEKTi0uzszPAykwrAUAQ2q01CwAAAA="/>
  </w:docVars>
  <w:rsids>
    <w:rsidRoot w:val="003F0417"/>
    <w:rsid w:val="0005404B"/>
    <w:rsid w:val="00056DFE"/>
    <w:rsid w:val="00396584"/>
    <w:rsid w:val="003E284F"/>
    <w:rsid w:val="003F0417"/>
    <w:rsid w:val="004D7618"/>
    <w:rsid w:val="00691C91"/>
    <w:rsid w:val="00931B7E"/>
    <w:rsid w:val="00995B38"/>
    <w:rsid w:val="00A30554"/>
    <w:rsid w:val="00D16F9F"/>
    <w:rsid w:val="00E4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967C0"/>
  <w15:chartTrackingRefBased/>
  <w15:docId w15:val="{B55D9D8E-97B2-4B69-896F-DB15F5054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</Words>
  <Characters>295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usz Karpeta</dc:creator>
  <cp:keywords/>
  <dc:description/>
  <cp:lastModifiedBy>Janusz Karpeta</cp:lastModifiedBy>
  <cp:revision>1</cp:revision>
  <dcterms:created xsi:type="dcterms:W3CDTF">2021-03-03T14:41:00Z</dcterms:created>
  <dcterms:modified xsi:type="dcterms:W3CDTF">2021-03-03T14:45:00Z</dcterms:modified>
</cp:coreProperties>
</file>